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306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α-hexylcinnamaldehyde, benzyl salicylate, linalool, [3R-(3α,3aβ,6α,7β,8aα)]-octahydro-3,6,8,8-tetramethyl-1H-3a,7-methanoazulen-5-yl acetate, 1-(1,2,3,4,5,6,7,8-octahydro-2,3,8,8-tetramethyl-2-naphthyl)ethan-1-one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36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754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54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[3R-(3α,3aβ,6α,7β,8aα)]-octahydro-3,6,8,8-tetramethyl-1H-3a,7-methanoazulen-5-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7-54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036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54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22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7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fa-cedre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67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[1S-(1α,3aβ,4α,8aβ)]-decahydro-4,8,8-trimethyl-9-methylene-1,4-methanoazul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75-20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91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2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sp. Tox. 1, H304</w:t>
              <w:br/>
              <w:t>Aquatic Acute 1, H400 (M=10)</w:t>
              <w:br/>
              <w:t>Aquatic Chronic 1, H410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rientalny. balsamiczny. Drewniany. Owocow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6α,7β,8aα)]-octahydro-3,6,8,8-tetramethyl-1H-3a,7-methanoazulen-5-yl acetate (77-54-3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4750 mg/kg masy ciała Animal: rat, Guideline: OECD Guideline 401 (Acute Oral Toxicity), 95% CL: 33650 - 59520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1S-(1α,3aβ,4α,8aβ)]-decahydro-4,8,8-trimethyl-9-methylene-1,4-methanoazulene (475-20-7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t, Guideline: OECD Guideline 401 (Acute Oral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306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6α,7β,8aα)]-octahydro-3,6,8,8-tetramethyl-1H-3a,7-methanoazulen-5-yl acetate (77-54-3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15,61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3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31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1S-(1α,3aβ,4α,8aβ)]-decahydro-4,8,8-trimethyl-9-methylene-1,4-methanoazulene (475-20-7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9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8 mg/l Test organisms (species): other: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306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fa-cedren (469-61-4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6α,7β,8aα)]-octahydro-3,6,8,8-tetramethyl-1H-3a,7-methanoazulen-5-yl acetate (77-54-3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1S-(1α,3aβ,4α,8aβ)]-decahydro-4,8,8-trimethyl-9-methylene-1,4-methanoazulene (475-20-7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salicylate ; linalool ; [3R-(3α,3aβ,6α,7β,8aα)]-octahydro-3,6,8,8-tetramethyl-1H-3a,7-methanoazulen-5-yl acetate ; [1S-(1α,3aβ,4α,8aβ)]-decahydro-4,8,8-trimethyl-9-methylene-1,4-methanoazul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[3R-(3α,3aβ,6α,7β,8aα)]-octahydro-3,6,8,8-tetramethyl-1H-3a,7-methanoazulen-5-yl acetate ; [1S-(1α,3aβ,4α,8aβ)]-decahydro-4,8,8-trimethyl-9-methylene-1,4-methanoazul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α-hexylcinnamaldehyde, benzyl salicylate, linalool, [3R-(3α,3aβ,6α,7β,8aα)]-octahydro-3,6,8,8-tetramethyl-1H-3a,7-methanoazulen-5-yl acetate, 1-(1,2,3,4,5,6,7,8-octahydro-2,3,8,8-tetramethyl-2-naphthyl)ethan-1-one. Może powodować reakcję alergiczną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8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8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306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306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8.06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580330A-D0E1-4EED-9319-F3C5FFD71BAD}"/>
</file>

<file path=customXml/itemProps3.xml><?xml version="1.0" encoding="utf-8"?>
<ds:datastoreItem xmlns:ds="http://schemas.openxmlformats.org/officeDocument/2006/customXml" ds:itemID="{9C5CF6C3-D327-4A67-AB3E-30AF4C57C5E6}"/>
</file>

<file path=customXml/itemProps4.xml><?xml version="1.0" encoding="utf-8"?>
<ds:datastoreItem xmlns:ds="http://schemas.openxmlformats.org/officeDocument/2006/customXml" ds:itemID="{DC947524-4166-4F96-997A-006906B5804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